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enthusiastic interest in the Civil Engineer position at [Company Name] in Myanmar Yangon. With a strong academic background in civil engineering, hands-on experience in infrastructure development, and a deep commitment to contributing to the growth of urban environments like Yangon, I am eager to bring my expertise to your esteemed organization. As a dedicated professional passionate about shaping sustainable and resilient communities, I am confident that my skills align perfectly with the needs of Myanmar Yangon’s evolving infrastructure landscape.</w:t>
      </w:r>
    </w:p>
    <w:p>
      <w:pPr>
        <w:pStyle w:val="BodyText"/>
      </w:pPr>
      <w:r>
        <w:t xml:space="preserve">As a qualified Civil Engineer with [X years] of experience in project planning, design, and construction management, I have developed a comprehensive understanding of the technical and logistical challenges involved in civil engineering projects. My work has spanned diverse sectors, including transportation networks, water supply systems, and residential developments. Throughout my career, I have prioritized innovation, precision, and adherence to safety standards—principles that are especially critical in a dynamic city like Myanmar Yangon. The opportunity to contribute to the development of this vibrant metropolis excites me deeply.</w:t>
      </w:r>
    </w:p>
    <w:p>
      <w:pPr>
        <w:pStyle w:val="BodyText"/>
      </w:pPr>
      <w:r>
        <w:t xml:space="preserve">My expertise in civil engineering is rooted in both academic training and practical application. I hold a [Bachelor’s/Master’s] degree in Civil Engineering from [University Name], where I specialized in structural analysis, geotechnical engineering, and sustainable construction practices. This foundation has equipped me to tackle complex problems with creativity and efficiency. In my previous role at [Previous Company Name], I led the design and implementation of a multi-phase urban drainage project that improved flood resilience in a high-risk area. This experience honed my ability to balance technical excellence with community-centric solutions, a skill I believe is vital for addressing the unique challenges faced by Myanmar Yangon.</w:t>
      </w:r>
    </w:p>
    <w:p>
      <w:pPr>
        <w:pStyle w:val="BodyText"/>
      </w:pPr>
      <w:r>
        <w:t xml:space="preserve">What sets me apart as a Civil Engineer is my unwavering focus on collaboration and stakeholder engagement. In Myanmar Yangon, where infrastructure development must navigate cultural, environmental, and economic considerations, effective communication with local authorities, contractors, and communities is essential. I have consistently worked to bridge gaps between technical requirements and real-world constraints. For instance, during a recent highway expansion project in [Location], I coordinated with local leaders to incorporate feedback into the design process, ensuring the project met both regulatory standards and community needs. This approach not only strengthened trust but also enhanced the long-term viability of the infrastructure.</w:t>
      </w:r>
    </w:p>
    <w:p>
      <w:pPr>
        <w:pStyle w:val="BodyText"/>
      </w:pPr>
      <w:r>
        <w:t xml:space="preserve">Myanmar Yangon presents a unique opportunity to apply my skills in a region experiencing rapid urbanization. The city’s growing population and increasing demand for modern infrastructure require engineers who can balance innovation with sustainability. I am particularly inspired by initiatives aimed at improving public transportation, reducing environmental impact, and enhancing disaster preparedness—areas where I have significant experience. For example, I recently contributed to a feasibility study on integrating green building technologies into residential complexes, which reduced energy consumption by 25% while maintaining structural integrity. Such projects align with the vision of Myanmar Yangon as a forward-thinking city that values both progress and sustainability.</w:t>
      </w:r>
    </w:p>
    <w:p>
      <w:pPr>
        <w:pStyle w:val="BodyText"/>
      </w:pPr>
      <w:r>
        <w:t xml:space="preserve">One of my key strengths as a Civil Engineer is my ability to adapt to diverse environments. Whether working on large-scale infrastructure projects or smaller, community-driven initiatives, I approach each task with a problem-solving mindset. In Myanmar Yangon, where the climate and geography present specific challenges—such as monsoon seasons and soil conditions—I have developed strategies to mitigate risks without compromising project timelines. For instance, during a recent bridge construction project in [Location], I implemented advanced drainage solutions that minimized erosion and extended the structure’s lifespan. These experiences have reinforced my belief that thoughtful planning and adaptability are cornerstones of successful civil engineering.</w:t>
      </w:r>
    </w:p>
    <w:p>
      <w:pPr>
        <w:pStyle w:val="BodyText"/>
      </w:pPr>
      <w:r>
        <w:t xml:space="preserve">Furthermore, I am deeply committed to upholding ethical standards and professional integrity. As a Civil Engineer, I understand the responsibility of ensuring that all projects meet safety regulations, environmental guidelines, and community expectations. In Myanmar Yangon, where infrastructure projects often have far-reaching impacts on local populations, this commitment is even more critical. I have consistently advocated for transparency in project management and have participated in workshops focused on ethical engineering practices. This dedication ensures that every initiative I lead contributes positively to the city’s development and the well-being of its residents.</w:t>
      </w:r>
    </w:p>
    <w:p>
      <w:pPr>
        <w:pStyle w:val="BodyText"/>
      </w:pPr>
      <w:r>
        <w:t xml:space="preserve">As you consider candidates for the Civil Engineer role at [Company Name], I want to emphasize my enthusiasm for working in Myanmar Yangon. The city’s blend of historical significance, cultural richness, and modern aspirations makes it an ideal place for engineers who seek to create meaningful impact. I am particularly drawn to your company’s reputation for excellence in civil engineering and its focus on innovative solutions that address the needs of a growing population. I am confident that my technical expertise, collaborative spirit, and passion for sustainable development will enable me to contribute effectively to your team.</w:t>
      </w:r>
    </w:p>
    <w:p>
      <w:pPr>
        <w:pStyle w:val="BodyText"/>
      </w:pPr>
      <w:r>
        <w:t xml:space="preserve">I would welcome the opportunity to discuss how my background and skills align with your organization’s goals. Thank you for considering my application. I look forward to the possibility of contributing to the continued success of [Company Name] and supporting the infrastructure needs of Myanmar Yang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Myanmar Yangon</dc:title>
  <dc:creator/>
  <dc:language>en</dc:language>
  <cp:keywords/>
  <dcterms:created xsi:type="dcterms:W3CDTF">2025-12-16T03:47:06Z</dcterms:created>
  <dcterms:modified xsi:type="dcterms:W3CDTF">2025-12-16T03:47:06Z</dcterms:modified>
</cp:coreProperties>
</file>

<file path=docProps/custom.xml><?xml version="1.0" encoding="utf-8"?>
<Properties xmlns="http://schemas.openxmlformats.org/officeDocument/2006/custom-properties" xmlns:vt="http://schemas.openxmlformats.org/officeDocument/2006/docPropsVTypes"/>
</file>